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5 этапе необходимо выполнить: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</w:pPr>
      <w:r>
        <w:t xml:space="preserve">Языки научного программирования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2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бщие файлы для тем Wowchemy:</w:t>
      </w:r>
    </w:p>
    <w:p>
      <w:pPr>
        <w:numPr>
          <w:ilvl w:val="1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2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4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50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numPr>
          <w:ilvl w:val="0"/>
          <w:numId w:val="1005"/>
        </w:numPr>
        <w:pStyle w:val="Compact"/>
      </w:pPr>
      <w:r>
        <w:t xml:space="preserve">Перейдём в наш репозиторий и потом перейдём в codespase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p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p>
      <w:pPr>
        <w:numPr>
          <w:ilvl w:val="0"/>
          <w:numId w:val="1006"/>
        </w:numPr>
        <w:pStyle w:val="Compact"/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. Сохраняем эти изменения (файл&gt;сохранить). Повторяем прошлые действия для поста на тему: Языки научного программирования, и также добавляем фото для него, перенося в его папку файлы featured5.jpg. Также сохраняем эти изменения (файл&gt;сохранить) (рис. 2), (рис. 3), (рис. 4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Создание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оста по прошедшей недел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Создание поста на тему: Языки научного программирования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оста на тему: Языки научного программирования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Добавление фотографии к посту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фотографии к посту</w:t>
      </w:r>
    </w:p>
    <w:p>
      <w:pPr>
        <w:numPr>
          <w:ilvl w:val="0"/>
          <w:numId w:val="1007"/>
        </w:numPr>
        <w:pStyle w:val="Compact"/>
      </w:pPr>
      <w:r>
        <w:t xml:space="preserve">Дальше открываем project и создаём новую папку, а в ней создаём файл index.md. Добавляем в файл title, date, authors, tags и основной текст нашей записи для персональных проектов. Сохраняем эти изменения (файл&gt;сохранить) (рис. 5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Создание записи для персональных проектов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записи для персональных проектов</w:t>
      </w:r>
    </w:p>
    <w:p>
      <w:pPr>
        <w:numPr>
          <w:ilvl w:val="0"/>
          <w:numId w:val="1008"/>
        </w:numPr>
        <w:pStyle w:val="Compact"/>
      </w:pPr>
      <w:r>
        <w:t xml:space="preserve">Дальше добавляем описание изменений и фиксируем это, потом синхронизироем их к нашему github repository. 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7), (рис. 8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Публикация сайт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Публикация сайта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бликация сайт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Открытие сайта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сайта</w:t>
      </w:r>
    </w:p>
    <w:bookmarkEnd w:id="50"/>
    <w:bookmarkStart w:id="51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5 этапа индивидуального проекта я сделала записи для персональных проектов, сделала пост по прошедшей неделе и добавила пост на тему: Языки научного программирования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6" Target="media/rId26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индивидуального проекта</dc:title>
  <dc:creator>Баранова Анна Андреевна</dc:creator>
  <dc:language>ru-RU</dc:language>
  <cp:keywords/>
  <dcterms:created xsi:type="dcterms:W3CDTF">2025-05-17T16:36:51Z</dcterms:created>
  <dcterms:modified xsi:type="dcterms:W3CDTF">2025-05-17T16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